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/>
    <w:p w14:paraId="69B4D3E6" w14:textId="77777777" w:rsidR="000554A8" w:rsidRPr="0005057E" w:rsidRDefault="000554A8" w:rsidP="00CA798E">
      <w:pPr>
        <w:spacing w:before="20" w:after="20"/>
        <w:rPr>
          <w:b/>
          <w:sz w:val="20"/>
          <w:szCs w:val="20"/>
        </w:rPr>
      </w:pPr>
    </w:p>
    <w:tbl>
      <w:tblPr>
        <w:tblW w:w="10915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3"/>
        <w:gridCol w:w="1666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421"/>
        <w:gridCol w:w="289"/>
        <w:gridCol w:w="351"/>
        <w:gridCol w:w="17"/>
        <w:gridCol w:w="339"/>
        <w:gridCol w:w="284"/>
        <w:gridCol w:w="32"/>
        <w:gridCol w:w="609"/>
        <w:gridCol w:w="46"/>
        <w:gridCol w:w="305"/>
        <w:gridCol w:w="11"/>
        <w:gridCol w:w="278"/>
        <w:gridCol w:w="60"/>
        <w:gridCol w:w="580"/>
        <w:gridCol w:w="25"/>
        <w:gridCol w:w="605"/>
        <w:gridCol w:w="11"/>
      </w:tblGrid>
      <w:tr w:rsidR="00CA798E" w:rsidRPr="00A04CA2" w14:paraId="6CE46C28" w14:textId="77777777" w:rsidTr="00CB6E6F">
        <w:trPr>
          <w:gridBefore w:val="1"/>
          <w:gridAfter w:val="1"/>
          <w:wBefore w:w="23" w:type="dxa"/>
          <w:wAfter w:w="11" w:type="dxa"/>
          <w:trHeight w:val="753"/>
        </w:trPr>
        <w:tc>
          <w:tcPr>
            <w:tcW w:w="3613" w:type="dxa"/>
            <w:gridSpan w:val="5"/>
            <w:shd w:val="clear" w:color="auto" w:fill="auto"/>
          </w:tcPr>
          <w:p w14:paraId="514F0E77" w14:textId="6BE1C2EF" w:rsidR="00CA798E" w:rsidRPr="00A04CA2" w:rsidRDefault="00CA798E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F003E5D" wp14:editId="5765533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68" w:type="dxa"/>
            <w:gridSpan w:val="23"/>
            <w:shd w:val="clear" w:color="auto" w:fill="auto"/>
          </w:tcPr>
          <w:p w14:paraId="75BD0C3F" w14:textId="77777777" w:rsidR="00CA798E" w:rsidRPr="00A04CA2" w:rsidRDefault="00CA798E" w:rsidP="00D0538D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08BD375" w14:textId="77777777" w:rsidR="00CA798E" w:rsidRDefault="00CA798E" w:rsidP="00D0538D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3F3C1209" w:rsidR="00CA798E" w:rsidRPr="00A04CA2" w:rsidRDefault="00CA798E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A798E" w:rsidRPr="00A04CA2" w14:paraId="424390E1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0881" w:type="dxa"/>
            <w:gridSpan w:val="28"/>
            <w:shd w:val="clear" w:color="auto" w:fill="D9D9D9" w:themeFill="background1" w:themeFillShade="D9"/>
          </w:tcPr>
          <w:p w14:paraId="1964920C" w14:textId="79DB3B35" w:rsidR="00CA798E" w:rsidRPr="00A04CA2" w:rsidRDefault="00CA798E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A798E" w:rsidRPr="00A04CA2" w14:paraId="55CF3992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75A7E05B" w14:textId="28CF5E21" w:rsidR="00CA798E" w:rsidRPr="00A04CA2" w:rsidRDefault="00CA798E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4456ED02" w14:textId="5282ED56" w:rsidR="00CA798E" w:rsidRPr="00887887" w:rsidRDefault="00CA798E" w:rsidP="00757284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School of Engineering</w:t>
            </w:r>
          </w:p>
        </w:tc>
      </w:tr>
      <w:tr w:rsidR="00CA798E" w:rsidRPr="00A04CA2" w14:paraId="7EEE3ECB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6514D958" w14:textId="6435A00F" w:rsidR="00CA798E" w:rsidRPr="00A04CA2" w:rsidRDefault="00CA798E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BE302C5" w14:textId="3E196DA2" w:rsidR="00CA798E" w:rsidRPr="00887887" w:rsidRDefault="00CA798E" w:rsidP="00607CEE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Industrial Engineering</w:t>
            </w:r>
          </w:p>
        </w:tc>
      </w:tr>
      <w:tr w:rsidR="00CA798E" w:rsidRPr="00A04CA2" w14:paraId="51773D8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4"/>
        </w:trPr>
        <w:tc>
          <w:tcPr>
            <w:tcW w:w="1666" w:type="dxa"/>
            <w:vMerge w:val="restart"/>
            <w:shd w:val="clear" w:color="auto" w:fill="auto"/>
          </w:tcPr>
          <w:p w14:paraId="09E079B3" w14:textId="1C2447AC" w:rsidR="00CA798E" w:rsidRPr="00A04CA2" w:rsidRDefault="00CA798E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73" w:type="dxa"/>
            <w:gridSpan w:val="13"/>
            <w:shd w:val="clear" w:color="auto" w:fill="auto"/>
          </w:tcPr>
          <w:p w14:paraId="03A96B79" w14:textId="708FC108" w:rsidR="00CA798E" w:rsidRPr="00887887" w:rsidRDefault="00CA798E" w:rsidP="00597FE2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Industrial Engineering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158CB137" w14:textId="6E27D7ED" w:rsidR="00CA798E" w:rsidRPr="00887887" w:rsidRDefault="00CA798E" w:rsidP="003258FC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Civil Engineering</w:t>
            </w:r>
          </w:p>
        </w:tc>
      </w:tr>
      <w:tr w:rsidR="00CA798E" w:rsidRPr="00A04CA2" w14:paraId="4E6546CA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2"/>
        </w:trPr>
        <w:tc>
          <w:tcPr>
            <w:tcW w:w="1666" w:type="dxa"/>
            <w:vMerge/>
            <w:shd w:val="clear" w:color="auto" w:fill="auto"/>
          </w:tcPr>
          <w:p w14:paraId="668161BA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3" w:type="dxa"/>
            <w:gridSpan w:val="13"/>
            <w:shd w:val="clear" w:color="auto" w:fill="auto"/>
          </w:tcPr>
          <w:p w14:paraId="0C8F010D" w14:textId="55ED404C" w:rsidR="00CA798E" w:rsidRPr="00887887" w:rsidRDefault="00CA798E" w:rsidP="00597FE2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Computer Engineering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65281973" w14:textId="2E2E2515" w:rsidR="00CA798E" w:rsidRPr="00887887" w:rsidRDefault="00CA798E" w:rsidP="00F5780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al Engineering</w:t>
            </w:r>
          </w:p>
        </w:tc>
      </w:tr>
      <w:tr w:rsidR="00CA798E" w:rsidRPr="00A04CA2" w14:paraId="040DFE7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112"/>
        </w:trPr>
        <w:tc>
          <w:tcPr>
            <w:tcW w:w="1666" w:type="dxa"/>
            <w:vMerge/>
            <w:shd w:val="clear" w:color="auto" w:fill="auto"/>
          </w:tcPr>
          <w:p w14:paraId="1E599072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3" w:type="dxa"/>
            <w:gridSpan w:val="13"/>
            <w:shd w:val="clear" w:color="auto" w:fill="auto"/>
          </w:tcPr>
          <w:p w14:paraId="6D072FD1" w14:textId="09C88F23" w:rsidR="00CA798E" w:rsidRPr="00887887" w:rsidRDefault="00CA798E" w:rsidP="00597FE2">
            <w:pPr>
              <w:spacing w:before="20" w:after="20"/>
              <w:rPr>
                <w:b/>
                <w:sz w:val="20"/>
                <w:szCs w:val="20"/>
              </w:rPr>
            </w:pPr>
            <w:r w:rsidRPr="00887887">
              <w:rPr>
                <w:b/>
                <w:sz w:val="20"/>
                <w:szCs w:val="20"/>
              </w:rPr>
              <w:t>Electrical and Electronics Engineering</w:t>
            </w:r>
          </w:p>
        </w:tc>
        <w:tc>
          <w:tcPr>
            <w:tcW w:w="3542" w:type="dxa"/>
            <w:gridSpan w:val="14"/>
            <w:shd w:val="clear" w:color="auto" w:fill="auto"/>
          </w:tcPr>
          <w:p w14:paraId="47C24CED" w14:textId="6D091A51" w:rsidR="00CA798E" w:rsidRPr="00887887" w:rsidRDefault="00CA798E" w:rsidP="00F5780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A798E" w:rsidRPr="00A04CA2" w14:paraId="7EE3457A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2AF04695" w14:textId="7B7D651D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ED079F3" w14:textId="1C83A431" w:rsidR="00CA798E" w:rsidRPr="00BF4CDA" w:rsidRDefault="00C864FB" w:rsidP="00515BA4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MATH</w:t>
            </w:r>
            <w:r w:rsidR="00CA798E">
              <w:rPr>
                <w:b/>
                <w:color w:val="1F497D" w:themeColor="text2"/>
                <w:sz w:val="20"/>
                <w:szCs w:val="20"/>
              </w:rPr>
              <w:t xml:space="preserve"> 300</w:t>
            </w:r>
          </w:p>
        </w:tc>
      </w:tr>
      <w:tr w:rsidR="00CA798E" w:rsidRPr="00A04CA2" w14:paraId="71295A96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6FED503B" w14:textId="05612B7F" w:rsidR="00CA798E" w:rsidRPr="00A04CA2" w:rsidRDefault="00CA798E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7E2BCB76" w14:textId="09E87747" w:rsidR="00CA798E" w:rsidRPr="00BF4CDA" w:rsidRDefault="00CA798E" w:rsidP="003258F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umerical Analysis for Engineers</w:t>
            </w:r>
          </w:p>
        </w:tc>
      </w:tr>
      <w:tr w:rsidR="00CA798E" w:rsidRPr="00A04CA2" w14:paraId="0F9846F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A851BE9" w14:textId="521C0E29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3F8C9761" w14:textId="3634A0CE" w:rsidR="00CA798E" w:rsidRPr="00BF4CDA" w:rsidRDefault="00CA798E" w:rsidP="00C41C16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English</w:t>
            </w:r>
          </w:p>
        </w:tc>
      </w:tr>
      <w:tr w:rsidR="00CA798E" w:rsidRPr="00A04CA2" w14:paraId="7BADD72B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2EBFBC48" w14:textId="57247B97" w:rsidR="00CA798E" w:rsidRPr="00A04CA2" w:rsidRDefault="00CA798E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CA6F265" w14:textId="2D560B87" w:rsidR="00CA798E" w:rsidRPr="001A3CF8" w:rsidRDefault="009D4B6C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Compulsory</w:t>
            </w:r>
          </w:p>
        </w:tc>
      </w:tr>
      <w:tr w:rsidR="00CA798E" w:rsidRPr="00A04CA2" w14:paraId="3971147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DDD2603" w14:textId="31800336" w:rsidR="00CA798E" w:rsidRPr="00A04CA2" w:rsidRDefault="00CA798E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8081743" w14:textId="40EF94D7" w:rsidR="00CA798E" w:rsidRPr="00BF4CDA" w:rsidRDefault="00CA798E" w:rsidP="000C5DA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Senior</w:t>
            </w:r>
          </w:p>
        </w:tc>
      </w:tr>
      <w:tr w:rsidR="00CA798E" w:rsidRPr="00A04CA2" w14:paraId="45D8E731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6D28802" w14:textId="08D495C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65B8A797" w14:textId="422DC649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Lecture: </w:t>
            </w:r>
            <w:r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73304225" w:rsidR="00CA798E" w:rsidRPr="00BF4CDA" w:rsidRDefault="00CA798E" w:rsidP="006D4BA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80AB135" w14:textId="417A4949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1D66850C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  <w:r>
              <w:rPr>
                <w:b/>
                <w:color w:val="1F497D" w:themeColor="text2"/>
                <w:sz w:val="20"/>
                <w:szCs w:val="20"/>
              </w:rPr>
              <w:t>1</w:t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6D2AF063" w14:textId="046F492C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1D3CF03C" w14:textId="6C9D76EA" w:rsidR="00CA798E" w:rsidRPr="00BF4CDA" w:rsidRDefault="00CA798E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A798E" w:rsidRPr="00A04CA2" w14:paraId="5D66A0C9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847B65B" w14:textId="1BB93AD5" w:rsidR="00CA798E" w:rsidRPr="00A04CA2" w:rsidRDefault="00CA798E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022B97AE" w14:textId="66D7984E" w:rsidR="00CA798E" w:rsidRPr="00BF4CDA" w:rsidRDefault="00CA798E" w:rsidP="00086F6D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6</w:t>
            </w:r>
          </w:p>
        </w:tc>
      </w:tr>
      <w:tr w:rsidR="00CA798E" w:rsidRPr="00A04CA2" w14:paraId="376E99E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533302A" w14:textId="7D60D5F5" w:rsidR="00CA798E" w:rsidRPr="00A04CA2" w:rsidRDefault="00CA798E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7CB9060" w14:textId="77FAE158" w:rsidR="00CA798E" w:rsidRPr="00BF4CDA" w:rsidRDefault="00CA798E" w:rsidP="00E7576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Catalog</w:t>
            </w:r>
          </w:p>
        </w:tc>
      </w:tr>
      <w:tr w:rsidR="00CA798E" w:rsidRPr="00A04CA2" w14:paraId="1C9116DD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323"/>
        </w:trPr>
        <w:tc>
          <w:tcPr>
            <w:tcW w:w="1666" w:type="dxa"/>
            <w:shd w:val="clear" w:color="auto" w:fill="auto"/>
          </w:tcPr>
          <w:p w14:paraId="29130365" w14:textId="3EA8B806" w:rsidR="00CA798E" w:rsidRPr="00A04CA2" w:rsidRDefault="00CA798E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5975F050" w14:textId="6EA3D438" w:rsidR="00CA798E" w:rsidRPr="00BF4CDA" w:rsidRDefault="00CA798E" w:rsidP="00952E1F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CA798E" w:rsidRPr="00A04CA2" w14:paraId="5DDF45B4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8B513E2" w14:textId="022D9CE4" w:rsidR="00CA798E" w:rsidRPr="00A04CA2" w:rsidRDefault="00CA798E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5C8A7EE" w14:textId="1E114DE0" w:rsidR="00CA798E" w:rsidRPr="00BF4CDA" w:rsidRDefault="00CA798E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CA798E" w:rsidRPr="00A04CA2" w14:paraId="36520155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41DEAF35" w14:textId="09BF35DD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16F45448" w14:textId="18E542A6" w:rsidR="00CA798E" w:rsidRPr="001A3CF8" w:rsidRDefault="00CA798E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CA798E" w:rsidRPr="00A04CA2" w14:paraId="7B15FCBA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shd w:val="clear" w:color="auto" w:fill="auto"/>
          </w:tcPr>
          <w:p w14:paraId="5981E7FA" w14:textId="07A58704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5" w:type="dxa"/>
            <w:gridSpan w:val="27"/>
            <w:shd w:val="clear" w:color="auto" w:fill="auto"/>
          </w:tcPr>
          <w:p w14:paraId="67AD36A3" w14:textId="471D216E" w:rsidR="00CA798E" w:rsidRPr="00BF4CDA" w:rsidRDefault="00CA798E" w:rsidP="00796304">
            <w:pPr>
              <w:autoSpaceDE w:val="0"/>
              <w:autoSpaceDN w:val="0"/>
              <w:adjustRightInd w:val="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o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underst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variou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ype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proofErr w:type="gram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,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te</w:t>
            </w:r>
            <w:proofErr w:type="spellEnd"/>
            <w:proofErr w:type="gram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capabilitie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limit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s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pplic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o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rea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ngineer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roblems</w:t>
            </w:r>
            <w:proofErr w:type="spellEnd"/>
          </w:p>
        </w:tc>
      </w:tr>
      <w:tr w:rsidR="00CA798E" w:rsidRPr="00A04CA2" w14:paraId="5D5064B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A798E" w:rsidRPr="00A04CA2" w:rsidRDefault="00CA798E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5" w:type="dxa"/>
            <w:gridSpan w:val="27"/>
            <w:tcBorders>
              <w:bottom w:val="dotted" w:sz="4" w:space="0" w:color="auto"/>
            </w:tcBorders>
            <w:shd w:val="clear" w:color="auto" w:fill="auto"/>
          </w:tcPr>
          <w:p w14:paraId="6E7D7077" w14:textId="13FBE5F7" w:rsidR="00CA798E" w:rsidRPr="00695A45" w:rsidRDefault="00CA798E" w:rsidP="00F033F2">
            <w:pPr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olu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>/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ystem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interpol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olynomi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pproxim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&amp;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integr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olu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curv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fitt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optimization</w:t>
            </w:r>
            <w:proofErr w:type="spellEnd"/>
          </w:p>
        </w:tc>
      </w:tr>
      <w:tr w:rsidR="00CA798E" w:rsidRPr="00A04CA2" w14:paraId="382FA33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1" w:type="dxa"/>
            <w:gridSpan w:val="24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55EE799D" w14:textId="77777777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ppl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basic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cience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in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fiel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ngineer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>.</w:t>
            </w:r>
          </w:p>
          <w:p w14:paraId="21FA742F" w14:textId="0E93A27F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fin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ecessar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olution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for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re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worl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ngineer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problems</w:t>
            </w:r>
            <w:proofErr w:type="spellEnd"/>
          </w:p>
          <w:p w14:paraId="50CDA6B2" w14:textId="3C474890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us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MATLAB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programm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Language for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olutions</w:t>
            </w:r>
            <w:proofErr w:type="spellEnd"/>
          </w:p>
          <w:p w14:paraId="02A9AB7A" w14:textId="5F0A9D27" w:rsidR="00CA798E" w:rsidRDefault="00CA798E" w:rsidP="009878B0">
            <w:pPr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develop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ew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method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or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improv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xist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one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b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learn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h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define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one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>.</w:t>
            </w:r>
          </w:p>
          <w:p w14:paraId="7AC37A16" w14:textId="454DD4EE" w:rsidR="00CA798E" w:rsidRPr="00695A45" w:rsidRDefault="00CA798E" w:rsidP="00652585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A04CA2" w14:paraId="79CB91B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6954D53" w14:textId="7C80DC3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8C4228B" w14:textId="57466A5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176E33F2" w14:textId="0819E32A" w:rsidR="00CA798E" w:rsidRPr="00A04CA2" w:rsidRDefault="00CA798E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7BE9C789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1A232A3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67D552F" w14:textId="0D8C5A8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6139A7DE" w14:textId="642C6715" w:rsidR="00CA798E" w:rsidRPr="00A04CA2" w:rsidRDefault="00CA798E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540D392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5298D572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4147DC" w14:textId="3D136DE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7F6EADC4" w14:textId="167B8841" w:rsidR="00CA798E" w:rsidRPr="00A04CA2" w:rsidRDefault="00CA798E" w:rsidP="00F10CF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5765ED7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A567E3D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335A150" w14:textId="20C10E3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3B7A218D" w14:textId="1C26EBE6" w:rsidR="00CA798E" w:rsidRPr="00A04CA2" w:rsidRDefault="00CA798E" w:rsidP="00792AE4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CA798E" w:rsidRPr="00A04CA2" w14:paraId="754FEFED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1C1DD2F0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F31FB25" w14:textId="456E7459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7B7C943D" w14:textId="1C349892" w:rsidR="00CA798E" w:rsidRPr="00A04CA2" w:rsidRDefault="00CA798E" w:rsidP="0038755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A798E" w:rsidRPr="00A04CA2" w14:paraId="3C4FF74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666" w:type="dxa"/>
            <w:vMerge/>
            <w:shd w:val="clear" w:color="auto" w:fill="auto"/>
          </w:tcPr>
          <w:p w14:paraId="042F1513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481CBF" w14:textId="13FDEBAB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41" w:type="dxa"/>
            <w:gridSpan w:val="24"/>
            <w:vMerge/>
            <w:shd w:val="clear" w:color="auto" w:fill="auto"/>
          </w:tcPr>
          <w:p w14:paraId="7283909E" w14:textId="5AB68D01" w:rsidR="00CA798E" w:rsidRPr="00A04CA2" w:rsidRDefault="00CA798E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A798E" w:rsidRPr="00A04CA2" w14:paraId="3429E66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10881" w:type="dxa"/>
            <w:gridSpan w:val="28"/>
            <w:shd w:val="clear" w:color="auto" w:fill="D9D9D9" w:themeFill="background1" w:themeFillShade="D9"/>
          </w:tcPr>
          <w:p w14:paraId="01A864A6" w14:textId="5289B26F" w:rsidR="00CA798E" w:rsidRPr="00A04CA2" w:rsidRDefault="00CA798E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CA798E" w:rsidRPr="00A04CA2" w14:paraId="2BEDA343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3695061E" w14:textId="6EDDE7E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0E188CBC" w14:textId="1B8B77B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EDBC7FC" w14:textId="507C2AD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3093F786" w14:textId="4684CDB4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378B9584" w14:textId="6FD44A6E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00F3A786" w14:textId="3E38483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1E6E667F" w14:textId="103708F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09E3E726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05" w:type="dxa"/>
            <w:shd w:val="clear" w:color="auto" w:fill="auto"/>
          </w:tcPr>
          <w:p w14:paraId="0C5ECD10" w14:textId="5DAB20FB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A798E" w:rsidRPr="00A04CA2" w14:paraId="10942CE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5B9AEACF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2EF8B7" w14:textId="54FE364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62086570" w14:textId="162A80C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3831" w:type="dxa"/>
            <w:gridSpan w:val="15"/>
            <w:vMerge w:val="restart"/>
            <w:shd w:val="clear" w:color="auto" w:fill="auto"/>
          </w:tcPr>
          <w:p w14:paraId="3C62587B" w14:textId="66E63442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286FC389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23E93596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</w:t>
            </w:r>
          </w:p>
          <w:p w14:paraId="44B9793C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1A6CC00D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</w:p>
          <w:p w14:paraId="5910709D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66BD1239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7E70F0B7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4DCF9EC8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310B33B3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15CB3A17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30803296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4121811B" w14:textId="77777777" w:rsidR="00CA798E" w:rsidRDefault="00CA798E" w:rsidP="006B4361">
            <w:pPr>
              <w:spacing w:before="20" w:after="20"/>
              <w:rPr>
                <w:sz w:val="20"/>
                <w:szCs w:val="20"/>
              </w:rPr>
            </w:pPr>
          </w:p>
          <w:p w14:paraId="59E9CBCC" w14:textId="3D62AFC4" w:rsidR="00CA798E" w:rsidRDefault="00CA798E" w:rsidP="006B436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                                                 </w:t>
            </w:r>
          </w:p>
          <w:p w14:paraId="53BB6B24" w14:textId="77777777" w:rsidR="00CA798E" w:rsidRDefault="00CA798E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14:paraId="580A26C2" w14:textId="07C6766D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63B9DB9C" w14:textId="6C2AC95C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407BB885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187DC2C9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2BA6587C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</w:t>
            </w:r>
          </w:p>
          <w:p w14:paraId="279D611E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</w:p>
          <w:p w14:paraId="5BA38E18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</w:p>
          <w:p w14:paraId="2C8F1286" w14:textId="77777777" w:rsidR="00CA798E" w:rsidRDefault="00CA798E" w:rsidP="004E175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100E5309" w14:textId="4C5E2B99" w:rsidR="00CA798E" w:rsidRPr="00A04CA2" w:rsidRDefault="00CA798E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59F2B63C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2152574" w14:textId="00E0C4AD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4ACE06" w14:textId="21B4F2E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40CE91D3" w14:textId="3E6D47D2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8CFE0DF" w14:textId="469FD7A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47E65D8D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4B8BF5C7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60A62A" w14:textId="2557C3EC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DD36F0D" w14:textId="4380375A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1F562C18" w14:textId="250873C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19E13F4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E8EC582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3BD6C8" w14:textId="60BE4D79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0AB863C" w14:textId="7D352B60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00E6308D" w14:textId="4F8AB648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29AD1A76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5C2BBC3B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4E104C5" w14:textId="729CB903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780AB2C" w14:textId="78151AD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50DB386" w14:textId="0F6FFAE4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5950EB75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5E67738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5784C26" w14:textId="277E0DAF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30E3F79" w14:textId="48F4A056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0361C861" w14:textId="7F8ED2C2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1D4EA98C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7C5518B8" w14:textId="4697CDF1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27D53B44" w14:textId="5C0CC34D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79063D4" w14:textId="17108F0F" w:rsidR="00CA798E" w:rsidRPr="00CA798E" w:rsidRDefault="00CA798E" w:rsidP="00457245">
            <w:pPr>
              <w:autoSpaceDE w:val="0"/>
              <w:autoSpaceDN w:val="0"/>
              <w:adjustRightInd w:val="0"/>
              <w:rPr>
                <w:b/>
                <w:color w:val="1F497D"/>
                <w:sz w:val="20"/>
                <w:szCs w:val="20"/>
              </w:rPr>
            </w:pPr>
            <w:r w:rsidRPr="00CA798E">
              <w:t>An ability to identify, formulate, and solve engineering problems</w:t>
            </w: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D11574A" w14:textId="4E95D100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60C94551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436F4304" w14:textId="77777777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E6ACBF1" w14:textId="3C6DE353" w:rsidR="00CA798E" w:rsidRPr="00CA798E" w:rsidRDefault="00CA798E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21EAE14" w14:textId="4D15C632" w:rsidR="00CA798E" w:rsidRPr="00CA798E" w:rsidRDefault="00CA798E" w:rsidP="004572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t>An ability to use the techniques, skill, and modern engineering tools necessary for engineering practice</w:t>
            </w: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0614A34C" w14:textId="0B223A84" w:rsidR="00CA798E" w:rsidRPr="000B6D0E" w:rsidRDefault="00CA798E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A798E" w:rsidRPr="00A04CA2" w14:paraId="76171E1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1F07A070" w14:textId="77777777" w:rsidR="00CA798E" w:rsidRPr="00CA798E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A2BA70" w14:textId="209B8A0A" w:rsidR="00CA798E" w:rsidRPr="00CA798E" w:rsidRDefault="00CA798E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714AF" w14:textId="33B85473" w:rsidR="00CA798E" w:rsidRPr="00CA798E" w:rsidRDefault="00CA798E" w:rsidP="008C77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CA798E">
              <w:t>The broad education necessary to understand the impact of engineering solutions in a global and societal context</w:t>
            </w: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57ABD4FF" w14:textId="2F05C34D" w:rsidR="00CA798E" w:rsidRPr="000B6D0E" w:rsidRDefault="00CA798E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A798E" w:rsidRPr="00A04CA2" w14:paraId="753910E3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  <w:trHeight w:val="414"/>
        </w:trPr>
        <w:tc>
          <w:tcPr>
            <w:tcW w:w="2226" w:type="dxa"/>
            <w:gridSpan w:val="2"/>
            <w:vMerge/>
            <w:shd w:val="clear" w:color="auto" w:fill="auto"/>
          </w:tcPr>
          <w:p w14:paraId="6DCB167B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2A567C" w14:textId="0BF16830" w:rsidR="00CA798E" w:rsidRPr="00A04CA2" w:rsidRDefault="00CA798E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A4498CF" w14:textId="65E866DD" w:rsidR="00CA798E" w:rsidRPr="00A04CA2" w:rsidRDefault="00CA798E" w:rsidP="00C20F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4822AC4E" w14:textId="2B39A643" w:rsidR="00CA798E" w:rsidRPr="000B6D0E" w:rsidRDefault="00CA798E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CA798E" w:rsidRPr="00A04CA2" w14:paraId="0ABF95F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2949CB87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11C5A6" w14:textId="287B3C1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82F59" w14:textId="3BCF4418" w:rsidR="00CA798E" w:rsidRPr="00A04CA2" w:rsidRDefault="00CA798E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  <w:vAlign w:val="center"/>
          </w:tcPr>
          <w:p w14:paraId="50488FC0" w14:textId="2713B1DC" w:rsidR="00CA798E" w:rsidRPr="00A04CA2" w:rsidRDefault="00CA798E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CA798E" w:rsidRPr="00A04CA2" w14:paraId="50885250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2E8D6B4" w14:textId="77777777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81BD83" w14:textId="6095C785" w:rsidR="00CA798E" w:rsidRPr="00A04CA2" w:rsidRDefault="00CA798E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15029D3" w14:textId="2BD7FF70" w:rsidR="00CA798E" w:rsidRPr="00A04CA2" w:rsidRDefault="00CA798E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5B1BB1FE" w14:textId="5CB7BECC" w:rsidR="00CA798E" w:rsidRPr="00A04CA2" w:rsidRDefault="00CA798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41E86E0F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 w:val="restart"/>
            <w:shd w:val="clear" w:color="auto" w:fill="auto"/>
          </w:tcPr>
          <w:p w14:paraId="56802A7C" w14:textId="5216A298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0DEAB409" w14:textId="66B62E4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00980B6" w14:textId="1FBF29B8" w:rsidR="00CA798E" w:rsidRPr="00A04CA2" w:rsidRDefault="00CA798E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34732F40" w14:textId="5D956881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20857FA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CD31E0D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A34A215" w14:textId="4CA9A02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703AAC6F" w14:textId="03B02DDF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4E54A688" w14:textId="47D70085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46DE8396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3C7F181D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CCE055" w14:textId="69F2CF85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8C707E1" w14:textId="18DC7611" w:rsidR="00CA798E" w:rsidRPr="00A04CA2" w:rsidRDefault="00CA798E" w:rsidP="00D75F2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374756ED" w14:textId="072ECB19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06AF424E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616AE1E3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68BDD8" w14:textId="37DAF6ED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947F564" w14:textId="4964DEA6" w:rsidR="00CA798E" w:rsidRPr="00A04CA2" w:rsidRDefault="00CA798E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2C1D9A25" w14:textId="13E85B1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133F0DB8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0C8F5B0B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A46B04" w14:textId="36C0705C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8AA773C" w14:textId="3DBE5A3A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7E62114F" w14:textId="72E82862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05C13287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vMerge/>
            <w:shd w:val="clear" w:color="auto" w:fill="auto"/>
          </w:tcPr>
          <w:p w14:paraId="74FE15CC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29717AA" w14:textId="0659930D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973A59C" w14:textId="4A982754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26BB97F4" w14:textId="6A321E4E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A04CA2" w14:paraId="0AAE5402" w14:textId="77777777" w:rsidTr="00CB6E6F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3" w:type="dxa"/>
          <w:wAfter w:w="11" w:type="dxa"/>
        </w:trPr>
        <w:tc>
          <w:tcPr>
            <w:tcW w:w="2226" w:type="dxa"/>
            <w:gridSpan w:val="2"/>
            <w:shd w:val="clear" w:color="auto" w:fill="auto"/>
          </w:tcPr>
          <w:p w14:paraId="494F6336" w14:textId="158849C3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059DFD37" w14:textId="582115CB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1728820" w14:textId="77777777" w:rsidR="00CA798E" w:rsidRDefault="00CA798E" w:rsidP="00457245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  <w:lang w:val="tr-TR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bilit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creat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lgorithmic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olution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to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inspect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improve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nd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nhance</w:t>
            </w:r>
            <w:proofErr w:type="spellEnd"/>
          </w:p>
          <w:p w14:paraId="1907DE5B" w14:textId="21DCF5B7" w:rsidR="00CA798E" w:rsidRPr="00A04CA2" w:rsidRDefault="00CA798E" w:rsidP="004572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existing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system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by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means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nalytical</w:t>
            </w:r>
            <w:proofErr w:type="spellEnd"/>
            <w:r>
              <w:rPr>
                <w:i/>
                <w:iCs/>
                <w:sz w:val="19"/>
                <w:szCs w:val="19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19"/>
                <w:szCs w:val="19"/>
                <w:lang w:val="tr-TR"/>
              </w:rPr>
              <w:t>approaches</w:t>
            </w:r>
            <w:proofErr w:type="spellEnd"/>
          </w:p>
        </w:tc>
        <w:tc>
          <w:tcPr>
            <w:tcW w:w="3831" w:type="dxa"/>
            <w:gridSpan w:val="15"/>
            <w:vMerge/>
            <w:shd w:val="clear" w:color="auto" w:fill="auto"/>
          </w:tcPr>
          <w:p w14:paraId="3A1675B4" w14:textId="77777777" w:rsidR="00CA798E" w:rsidRPr="00A04CA2" w:rsidRDefault="00CA798E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A798E" w:rsidRPr="00FC0A10" w14:paraId="626DC1D6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15" w:type="dxa"/>
            <w:gridSpan w:val="30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CA798E" w:rsidRPr="00FC0A10" w:rsidRDefault="00CA798E" w:rsidP="00F53F2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A798E" w:rsidRPr="00FC0A10" w14:paraId="3207B8BD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27B2188B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76645240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0A989DB" w14:textId="77777777" w:rsidR="00CA798E" w:rsidRPr="00FC0A10" w:rsidRDefault="00CA798E" w:rsidP="00F53F2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3"/>
            <w:shd w:val="clear" w:color="auto" w:fill="auto"/>
          </w:tcPr>
          <w:p w14:paraId="031A34B0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1F63E8CC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56E6AEE9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6AD10AA1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7091ACE2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1FA2579C" w14:textId="77777777" w:rsidR="00CA798E" w:rsidRPr="00FC0A10" w:rsidRDefault="00CA798E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CA798E" w:rsidRPr="00FC0A10" w14:paraId="45362467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D4705E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BB11B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592A4D4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684125D2" w14:textId="72E09369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odel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olving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athematic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roblems</w:t>
            </w:r>
            <w:proofErr w:type="spellEnd"/>
          </w:p>
        </w:tc>
        <w:tc>
          <w:tcPr>
            <w:tcW w:w="657" w:type="dxa"/>
            <w:gridSpan w:val="3"/>
            <w:shd w:val="clear" w:color="auto" w:fill="auto"/>
          </w:tcPr>
          <w:p w14:paraId="2654E11A" w14:textId="1123A56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214C66EF" w14:textId="1F8E062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0B15930E" w14:textId="268E47C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55B7245A" w14:textId="3B63853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05" w:type="dxa"/>
            <w:gridSpan w:val="2"/>
            <w:shd w:val="clear" w:color="auto" w:fill="auto"/>
          </w:tcPr>
          <w:p w14:paraId="6DFA673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3A576122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A93E4A3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91F4F1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12A371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5017FAA6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AB46791" w14:textId="7E5224F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be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represent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round-off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rro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runcation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rror</w:t>
            </w:r>
            <w:proofErr w:type="spellEnd"/>
          </w:p>
        </w:tc>
        <w:tc>
          <w:tcPr>
            <w:tcW w:w="657" w:type="dxa"/>
            <w:gridSpan w:val="3"/>
            <w:shd w:val="clear" w:color="auto" w:fill="auto"/>
          </w:tcPr>
          <w:p w14:paraId="05F5FED8" w14:textId="73F9669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493E5DCA" w14:textId="41E28F9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78A0E67F" w14:textId="2BAC808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4FB7875A" w14:textId="13CBBCF9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4ED07338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2DE0F7E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5EF0696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6B71B2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99899A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640199D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CBA0313" w14:textId="16296CDB" w:rsidR="00CA798E" w:rsidRPr="00FC0A10" w:rsidRDefault="00CA798E" w:rsidP="00CB6E6F">
            <w:pPr>
              <w:spacing w:before="20" w:after="20"/>
              <w:ind w:firstLine="7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- Close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</w:p>
        </w:tc>
        <w:tc>
          <w:tcPr>
            <w:tcW w:w="657" w:type="dxa"/>
            <w:gridSpan w:val="3"/>
            <w:shd w:val="clear" w:color="auto" w:fill="auto"/>
          </w:tcPr>
          <w:p w14:paraId="0714DE80" w14:textId="0A1D4E9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46A88BDF" w14:textId="215C97D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5" w:type="dxa"/>
            <w:gridSpan w:val="2"/>
            <w:shd w:val="clear" w:color="auto" w:fill="auto"/>
          </w:tcPr>
          <w:p w14:paraId="4B0ACCC4" w14:textId="7839507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785E6479" w14:textId="49D1DF9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05" w:type="dxa"/>
            <w:gridSpan w:val="2"/>
            <w:shd w:val="clear" w:color="auto" w:fill="auto"/>
            <w:vAlign w:val="center"/>
          </w:tcPr>
          <w:p w14:paraId="58417E07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638CA6F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5DD7BCC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5DDC77B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DE89AE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1EE8E428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0508B28C" w14:textId="4EEFE16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–Open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ethod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49917451" w14:textId="137C955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C282E60" w14:textId="2D7984B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C8808BE" w14:textId="29E4579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69C44234" w14:textId="3800F4C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92CB549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4DBCC4D3" w14:textId="540471E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564B99C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870F36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035C41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3D9BA84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0E562A3" w14:textId="19856534" w:rsidR="00CA798E" w:rsidRPr="00FC0A10" w:rsidRDefault="00CA798E" w:rsidP="00CB6E6F">
            <w:pPr>
              <w:tabs>
                <w:tab w:val="left" w:pos="1725"/>
              </w:tabs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Root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Polynomial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166B4869" w14:textId="17BC381D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2CC591C7" w14:textId="2AC169A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32764A86" w14:textId="58FE2F1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7F15B83D" w14:textId="2A60500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F49F9E3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387180BE" w14:textId="09582AB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355F64D9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431858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DCE05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0B2D8A3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3F2646AA" w14:textId="3FDBB37C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ystem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,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Matrices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and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Gauss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iedel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1EEED2A7" w14:textId="4BEB06D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4B140CD6" w14:textId="127342D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B3D421C" w14:textId="6AD759C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581E1A3E" w14:textId="629B881F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E18FD9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63224935" w14:textId="7DD9932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09FEBDB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7ACB69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7E4BB6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23291292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07676382" w14:textId="03049D9B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onlinear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System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54AFDCC3" w14:textId="03C1F7E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79B509C4" w14:textId="434F852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314497BE" w14:textId="5CB3D9CC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2F7E3176" w14:textId="7AB73C86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73C42C1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5A913B61" w14:textId="7EBA85E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9B3712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227EE7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F38CF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74C4190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14F643F7" w14:textId="37FF36E6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Finit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ce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2A53533A" w14:textId="6299E39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59ACB0DC" w14:textId="44BC8B3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109CB20" w14:textId="1034BC4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7FC27758" w14:textId="5226E13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2695A4F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7790B4E" w14:textId="4AD00B6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6E639EA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4079E8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359B34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35CCAE6E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C8A59FC" w14:textId="54E9E893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rpolation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58F7F7CD" w14:textId="389A6EB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3BEA5ACD" w14:textId="17955E3C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28AA3075" w14:textId="584CE6C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2411C502" w14:textId="193E6F55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8BFA2A9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4F7281B1" w14:textId="0470083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E8CB99D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948C54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7C658E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084C7F9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3CAAD20F" w14:textId="19927020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tion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4967D074" w14:textId="0B41E035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2EB4C7A3" w14:textId="7942F9F0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685B755B" w14:textId="197B5E3B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17B2064B" w14:textId="2CDAC29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3A823BE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89B72B8" w14:textId="0C4B8CD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3E7E126F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7B97B6D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1C0D1B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09440DB5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5499166" w14:textId="4E95D493" w:rsidR="00CA798E" w:rsidRDefault="00CA798E" w:rsidP="00CB6E6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Integration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002373E9" w14:textId="5F680DCB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6B226D6F" w14:textId="35E6170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22CD3995" w14:textId="570DA80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3626CD8A" w14:textId="41F3070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9A7FAC2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3B476F1A" w14:textId="659E2CA4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63F234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shd w:val="clear" w:color="auto" w:fill="auto"/>
          </w:tcPr>
          <w:p w14:paraId="3233DC8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A9FAF37" w14:textId="5F38247E" w:rsidR="00CA798E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B1193BE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5C5DB3CB" w14:textId="3D7A272E" w:rsidR="00CA798E" w:rsidRDefault="00CA798E" w:rsidP="00CB6E6F">
            <w:pPr>
              <w:spacing w:before="20" w:after="20"/>
              <w:rPr>
                <w:i/>
                <w:iCs/>
                <w:sz w:val="21"/>
                <w:szCs w:val="21"/>
                <w:lang w:val="tr-TR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Curv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Fitting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24B36700" w14:textId="236086A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183399A" w14:textId="4919C373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7245912C" w14:textId="7C6C015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71DF4915" w14:textId="567D773F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E038D76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1C74F6F" w14:textId="3E92E6F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6CFBD1A6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shd w:val="clear" w:color="auto" w:fill="auto"/>
          </w:tcPr>
          <w:p w14:paraId="31C5762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F52C13B" w14:textId="4A99C7B5" w:rsidR="00CA798E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4CBF96F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402CDAAF" w14:textId="6D77D368" w:rsidR="00CA798E" w:rsidRDefault="00CA798E" w:rsidP="00CB6E6F">
            <w:pPr>
              <w:spacing w:before="20" w:after="20"/>
              <w:rPr>
                <w:i/>
                <w:iCs/>
                <w:sz w:val="21"/>
                <w:szCs w:val="21"/>
                <w:lang w:val="tr-TR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The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Solution of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Differenti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Equations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6244CD67" w14:textId="26548EB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0488E22E" w14:textId="14F3F2BA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1259B88F" w14:textId="6DB380CA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170A021F" w14:textId="1A60C09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6000D44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13CE50BB" w14:textId="3405EC3E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313686B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shd w:val="clear" w:color="auto" w:fill="auto"/>
          </w:tcPr>
          <w:p w14:paraId="13A6C49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FD0B549" w14:textId="088F47E5" w:rsidR="00CA798E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4C7A8F6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117" w:type="dxa"/>
            <w:gridSpan w:val="6"/>
            <w:shd w:val="clear" w:color="auto" w:fill="auto"/>
          </w:tcPr>
          <w:p w14:paraId="7AA98728" w14:textId="28F61B91" w:rsidR="00CA798E" w:rsidRDefault="00CA798E" w:rsidP="00CB6E6F">
            <w:pPr>
              <w:spacing w:before="20" w:after="20"/>
              <w:rPr>
                <w:i/>
                <w:iCs/>
                <w:sz w:val="21"/>
                <w:szCs w:val="21"/>
                <w:lang w:val="tr-TR"/>
              </w:rPr>
            </w:pP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Numerical</w:t>
            </w:r>
            <w:proofErr w:type="spellEnd"/>
            <w:r>
              <w:rPr>
                <w:i/>
                <w:iCs/>
                <w:sz w:val="21"/>
                <w:szCs w:val="21"/>
                <w:lang w:val="tr-TR"/>
              </w:rPr>
              <w:t xml:space="preserve"> </w:t>
            </w:r>
            <w:proofErr w:type="spellStart"/>
            <w:r>
              <w:rPr>
                <w:i/>
                <w:iCs/>
                <w:sz w:val="21"/>
                <w:szCs w:val="21"/>
                <w:lang w:val="tr-TR"/>
              </w:rPr>
              <w:t>Optimization</w:t>
            </w:r>
            <w:proofErr w:type="spellEnd"/>
          </w:p>
        </w:tc>
        <w:tc>
          <w:tcPr>
            <w:tcW w:w="640" w:type="dxa"/>
            <w:gridSpan w:val="2"/>
            <w:shd w:val="clear" w:color="auto" w:fill="auto"/>
          </w:tcPr>
          <w:p w14:paraId="0A41C914" w14:textId="0CC845D5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18CBB4AC" w14:textId="7A2BB6F8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1" w:type="dxa"/>
            <w:gridSpan w:val="2"/>
            <w:shd w:val="clear" w:color="auto" w:fill="auto"/>
          </w:tcPr>
          <w:p w14:paraId="59DEEAFF" w14:textId="7A1749F1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4"/>
            <w:shd w:val="clear" w:color="auto" w:fill="auto"/>
          </w:tcPr>
          <w:p w14:paraId="57EA2189" w14:textId="6A7C9A82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C1569FF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1" w:type="dxa"/>
            <w:gridSpan w:val="3"/>
            <w:shd w:val="clear" w:color="auto" w:fill="auto"/>
            <w:vAlign w:val="center"/>
          </w:tcPr>
          <w:p w14:paraId="54B306A9" w14:textId="2F0FBFE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7DDCA7ED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05960BF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B03F6F" w14:textId="77777777" w:rsidR="00CA798E" w:rsidRPr="00FC0A10" w:rsidRDefault="00CA798E" w:rsidP="00CB6E6F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5714A1A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D8B8E3D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CA798E" w:rsidRPr="00FC0A10" w14:paraId="6DA62E28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523334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72C7C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867758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414EADB" w14:textId="6BE4255E" w:rsidR="00CA798E" w:rsidRPr="00EC00F4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0% Midterm, 40% Final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3182951D" w14:textId="77A02474" w:rsidR="00CA798E" w:rsidRPr="00EC00F4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Exams will be announced 2 weeks ago and applied in class.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799F41A4" w14:textId="56581C68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0127EE4E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B459ED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EC07C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564D5BA1" w:rsidR="00CA798E" w:rsidRPr="00EC00F4" w:rsidRDefault="00CA798E" w:rsidP="00CB6E6F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794B28B6" w14:textId="09EF56BD" w:rsidR="00CA798E" w:rsidRPr="00EC00F4" w:rsidRDefault="00CA798E" w:rsidP="00CB6E6F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Pop-up quizzes will be given.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5365BD9C" w14:textId="1FDC233A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3A1EEF46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3EDD7A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67675FD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3720969E" w:rsidR="00CA798E" w:rsidRPr="00EC00F4" w:rsidRDefault="00CA798E" w:rsidP="00CB6E6F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%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1E8F88DD" w14:textId="4D21A201" w:rsidR="00CA798E" w:rsidRPr="00EC00F4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At the end of each chapter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hw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problems will be assigned and collected after a week. 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038255B7" w14:textId="4A4D236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2319F38C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FCE273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2C2900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34613BF4" w:rsidR="00CA798E" w:rsidRPr="00EC00F4" w:rsidRDefault="00CA798E" w:rsidP="00CB6E6F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0E0415FB" w14:textId="6E75B302" w:rsidR="00CA798E" w:rsidRPr="00EC00F4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5" w:type="dxa"/>
            <w:gridSpan w:val="13"/>
            <w:shd w:val="clear" w:color="auto" w:fill="auto"/>
          </w:tcPr>
          <w:p w14:paraId="4DCBEB98" w14:textId="7EED3E23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29EFBB93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5A106B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8B97E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12F84177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58F429AD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A798E" w:rsidRPr="00FC0A10" w14:paraId="78309E0F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CFBB53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62FAE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76E8F8FF" w14:textId="58D1B4AD" w:rsidR="00CA798E" w:rsidRPr="00FC0A10" w:rsidRDefault="00CA798E" w:rsidP="00CB6E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62A53D61" w14:textId="59EC49A2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A798E" w:rsidRPr="00FC0A10" w14:paraId="654551C5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C2C8DE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44C927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77777777" w:rsidR="00CA798E" w:rsidRPr="00FC0A10" w:rsidRDefault="00CA798E" w:rsidP="00CB6E6F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782175C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04C71A37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A798E" w:rsidRPr="00FC0A10" w14:paraId="76EE80EB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F5EEFB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81E668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1138A17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5" w:type="dxa"/>
            <w:gridSpan w:val="13"/>
            <w:shd w:val="clear" w:color="auto" w:fill="auto"/>
          </w:tcPr>
          <w:p w14:paraId="45A5710B" w14:textId="77777777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A798E" w:rsidRPr="00FC0A10" w14:paraId="13A1A119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6D4B3F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9095A5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77777777" w:rsidR="00CA798E" w:rsidRPr="00FC0A10" w:rsidRDefault="00CA798E" w:rsidP="00CB6E6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42DE4133" w14:textId="77777777" w:rsidR="00CA798E" w:rsidRPr="00FC0A10" w:rsidRDefault="00CA798E" w:rsidP="00CB6E6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85" w:type="dxa"/>
            <w:gridSpan w:val="13"/>
            <w:shd w:val="clear" w:color="auto" w:fill="auto"/>
          </w:tcPr>
          <w:p w14:paraId="637827F4" w14:textId="77777777" w:rsidR="00CA798E" w:rsidRPr="00FC0A10" w:rsidRDefault="00CA798E" w:rsidP="00CB6E6F">
            <w:pPr>
              <w:jc w:val="both"/>
              <w:rPr>
                <w:sz w:val="18"/>
                <w:szCs w:val="18"/>
              </w:rPr>
            </w:pPr>
          </w:p>
        </w:tc>
      </w:tr>
      <w:tr w:rsidR="00CA798E" w:rsidRPr="00FC0A10" w14:paraId="22A63B5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AADED5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3D75D68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0" w:type="dxa"/>
            <w:gridSpan w:val="20"/>
            <w:shd w:val="clear" w:color="auto" w:fill="auto"/>
          </w:tcPr>
          <w:p w14:paraId="6CB2CE6E" w14:textId="77777777" w:rsidR="00CA798E" w:rsidRPr="00FC0A10" w:rsidRDefault="00CA798E" w:rsidP="00CB6E6F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CA798E" w:rsidRPr="00FC0A10" w14:paraId="12DCEC5C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9" w:type="dxa"/>
            <w:gridSpan w:val="3"/>
            <w:shd w:val="clear" w:color="auto" w:fill="auto"/>
          </w:tcPr>
          <w:p w14:paraId="5E3E2E8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66" w:type="dxa"/>
            <w:gridSpan w:val="27"/>
            <w:shd w:val="clear" w:color="auto" w:fill="auto"/>
          </w:tcPr>
          <w:p w14:paraId="128BA8F1" w14:textId="51EF144B" w:rsidR="00CA798E" w:rsidRPr="00FC0A10" w:rsidRDefault="00CA798E" w:rsidP="00CB6E6F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CA798E" w:rsidRPr="00FC0A10" w14:paraId="5C6C5B9D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9" w:type="dxa"/>
            <w:gridSpan w:val="3"/>
            <w:shd w:val="clear" w:color="auto" w:fill="auto"/>
          </w:tcPr>
          <w:p w14:paraId="406451D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66" w:type="dxa"/>
            <w:gridSpan w:val="27"/>
            <w:shd w:val="clear" w:color="auto" w:fill="auto"/>
          </w:tcPr>
          <w:p w14:paraId="45B8C50D" w14:textId="77777777" w:rsidR="00CA798E" w:rsidRPr="00FC0A10" w:rsidRDefault="00CA798E" w:rsidP="00CB6E6F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CA798E" w:rsidRPr="00FC0A10" w14:paraId="1A21A74B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4403725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34691C7" w14:textId="77777777" w:rsidR="00CA798E" w:rsidRPr="00FC0A10" w:rsidRDefault="00CA798E" w:rsidP="00CB6E6F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C1BC1A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59" w:type="dxa"/>
            <w:gridSpan w:val="6"/>
            <w:shd w:val="clear" w:color="auto" w:fill="auto"/>
          </w:tcPr>
          <w:p w14:paraId="4FE187C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CA798E" w:rsidRPr="00FC0A10" w14:paraId="4372BFA1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81BBA3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66" w:type="dxa"/>
            <w:gridSpan w:val="27"/>
            <w:shd w:val="clear" w:color="auto" w:fill="D9D9D9" w:themeFill="background1" w:themeFillShade="D9"/>
          </w:tcPr>
          <w:p w14:paraId="7AC3C53D" w14:textId="77777777" w:rsidR="00CA798E" w:rsidRPr="00FC0A10" w:rsidRDefault="00CA798E" w:rsidP="00CB6E6F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CA798E" w:rsidRPr="00FC0A10" w14:paraId="28CE2391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42E50B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DC46EB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6260C2C" w14:textId="55D3DCD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2CADF649" w14:textId="066A8380" w:rsidR="00CA798E" w:rsidRPr="00FC0A10" w:rsidRDefault="00CA798E" w:rsidP="00CB6E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hours 40 minutes in week</w:t>
            </w:r>
          </w:p>
        </w:tc>
      </w:tr>
      <w:tr w:rsidR="00CA798E" w:rsidRPr="00FC0A10" w14:paraId="7FD9A144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C96328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1C7985" w14:textId="6740694E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9584250" w14:textId="3BCC7AA0" w:rsidR="00CA798E" w:rsidRPr="00F53F21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9F4CFEE" w14:textId="77777777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2B5E8F38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7372B6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87B01A" w14:textId="2D14D34B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42A6E32" w14:textId="2E892764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AD2283D" w14:textId="77777777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75E67151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5A90FC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CEA36D" w14:textId="12FAA4B0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FB12F15" w14:textId="5EB8E3F2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4B68287F" w14:textId="636A5733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 minutes</w:t>
            </w:r>
          </w:p>
        </w:tc>
      </w:tr>
      <w:tr w:rsidR="00CA798E" w:rsidRPr="00FC0A10" w14:paraId="51D1A145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49620D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E75DD73" w14:textId="348CAF82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4BE6DBF6" w14:textId="760D92B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4A44F0AB" w14:textId="7270F13B" w:rsidR="00CA798E" w:rsidRPr="00FC0A10" w:rsidRDefault="00CA798E" w:rsidP="00CB6E6F">
            <w:pPr>
              <w:jc w:val="center"/>
              <w:rPr>
                <w:sz w:val="18"/>
                <w:szCs w:val="18"/>
              </w:rPr>
            </w:pPr>
          </w:p>
        </w:tc>
      </w:tr>
      <w:tr w:rsidR="00CA798E" w:rsidRPr="00FC0A10" w14:paraId="198A37DB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7224A30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8FA1B6" w14:textId="1435D13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C3539B" w14:textId="2CE2AA70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306B257F" w14:textId="01C2E548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58D8C115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68D814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66" w:type="dxa"/>
            <w:gridSpan w:val="27"/>
            <w:shd w:val="clear" w:color="auto" w:fill="D9D9D9" w:themeFill="background1" w:themeFillShade="D9"/>
          </w:tcPr>
          <w:p w14:paraId="5DA688BE" w14:textId="77777777" w:rsidR="00CA798E" w:rsidRPr="00FC0A10" w:rsidRDefault="00CA798E" w:rsidP="00CB6E6F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CA798E" w:rsidRPr="00FC0A10" w14:paraId="095C24A7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E74173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ABC252" w14:textId="727AA8C4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4B99BC1" w14:textId="112F2682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5F98F0D6" w14:textId="438CF210" w:rsidR="00CA798E" w:rsidRPr="00AE6527" w:rsidRDefault="00CA798E" w:rsidP="00CB6E6F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29729C7D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EF6C527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F642A2" w14:textId="077026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AC591FE" w14:textId="58E502C5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787E899F" w14:textId="0F3BB8A9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hours in a week</w:t>
            </w:r>
          </w:p>
        </w:tc>
      </w:tr>
      <w:tr w:rsidR="00CA798E" w:rsidRPr="00FC0A10" w14:paraId="4A3B757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2CEA277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F93269" w14:textId="7D00B31A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2EEBC1A" w14:textId="64A82C96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6BB2ED03" w14:textId="4CB23728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hour in a week</w:t>
            </w:r>
          </w:p>
        </w:tc>
      </w:tr>
      <w:tr w:rsidR="00CA798E" w:rsidRPr="00FC0A10" w14:paraId="61AB4246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6153283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3FA9D9" w14:textId="25E6D17D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83C0DCB" w14:textId="22C35B59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02E9E2B7" w14:textId="2C573F7F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hour in a week</w:t>
            </w:r>
          </w:p>
        </w:tc>
      </w:tr>
      <w:tr w:rsidR="00CA798E" w:rsidRPr="00FC0A10" w14:paraId="118CEE4B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AC6528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59442F" w14:textId="4EF5FC90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DA8825F" w14:textId="3B942B8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149E220C" w14:textId="7FD13BF2" w:rsidR="00CA798E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3C3E5508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021A4F54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661F01B" w14:textId="3CED1D2D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BEA81E" w14:textId="3E572E8A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6"/>
            <w:shd w:val="clear" w:color="auto" w:fill="auto"/>
          </w:tcPr>
          <w:p w14:paraId="7D4431FB" w14:textId="30563E84" w:rsidR="00CA798E" w:rsidRPr="00FC0A10" w:rsidRDefault="00CA798E" w:rsidP="00CB6E6F">
            <w:pPr>
              <w:jc w:val="right"/>
              <w:rPr>
                <w:sz w:val="18"/>
                <w:szCs w:val="18"/>
              </w:rPr>
            </w:pPr>
          </w:p>
        </w:tc>
      </w:tr>
      <w:tr w:rsidR="00CA798E" w:rsidRPr="00FC0A10" w14:paraId="577FDAC3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E50EEA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1E00882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4AB33187" w14:textId="31A14311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787D75B4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15" w:type="dxa"/>
            <w:gridSpan w:val="30"/>
            <w:shd w:val="clear" w:color="auto" w:fill="D9D9D9" w:themeFill="background1" w:themeFillShade="D9"/>
          </w:tcPr>
          <w:p w14:paraId="5EF8590F" w14:textId="6A7B1D49" w:rsidR="00CA798E" w:rsidRPr="00FC0A10" w:rsidRDefault="00CA798E" w:rsidP="00CB6E6F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CA798E" w:rsidRPr="00FC0A10" w14:paraId="52D4E052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001971C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B2DBA3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544E16FE" w14:textId="7A60247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r>
              <w:rPr>
                <w:color w:val="1F497D"/>
                <w:sz w:val="20"/>
                <w:szCs w:val="20"/>
              </w:rPr>
              <w:t xml:space="preserve">Asst. Prof. Sevgi </w:t>
            </w:r>
            <w:proofErr w:type="spellStart"/>
            <w:r>
              <w:rPr>
                <w:color w:val="1F497D"/>
                <w:sz w:val="20"/>
                <w:szCs w:val="20"/>
              </w:rPr>
              <w:t>Şengü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yan</w:t>
            </w:r>
            <w:proofErr w:type="spellEnd"/>
          </w:p>
        </w:tc>
      </w:tr>
      <w:tr w:rsidR="00CA798E" w:rsidRPr="00FC0A10" w14:paraId="0251FB01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4BAE7FA8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064300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E92D715" w14:textId="7FA51133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  <w:r>
              <w:rPr>
                <w:color w:val="1F497D"/>
                <w:sz w:val="20"/>
                <w:szCs w:val="20"/>
              </w:rPr>
              <w:t>sevgi.sengul@antalya.edu.tr</w:t>
            </w:r>
          </w:p>
        </w:tc>
      </w:tr>
      <w:tr w:rsidR="00CA798E" w:rsidRPr="00FC0A10" w14:paraId="75CF7AFD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E1703F9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4001A2F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42F96CCB" w14:textId="7A91D459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>05444402893</w:t>
            </w:r>
          </w:p>
        </w:tc>
      </w:tr>
      <w:tr w:rsidR="00CA798E" w:rsidRPr="00FC0A10" w14:paraId="6EE33F77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3AE348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D22A36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74E4216D" w14:textId="478C603B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>A1-38</w:t>
            </w:r>
          </w:p>
        </w:tc>
      </w:tr>
      <w:tr w:rsidR="00CA798E" w:rsidRPr="00FC0A10" w14:paraId="59D50FF4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1F06B596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F7110FC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0FA5770E" w14:textId="5CA0555F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4DA8A496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5DD1E28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57EB20B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7251F81F" w14:textId="325459A2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4D9AD29A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59BEFAE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EACB67B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6866DF8B" w14:textId="36AAE101" w:rsidR="00CA798E" w:rsidRPr="00AE6527" w:rsidRDefault="00CA798E" w:rsidP="00CB6E6F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A798E" w:rsidRPr="00FC0A10" w14:paraId="1DAE37BF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9" w:type="dxa"/>
            <w:gridSpan w:val="3"/>
            <w:vMerge w:val="restart"/>
            <w:shd w:val="clear" w:color="auto" w:fill="auto"/>
          </w:tcPr>
          <w:p w14:paraId="478E487E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387FEED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EFAFC4F" w14:textId="5182E273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13F969C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3F9D5415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11AF7E3A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148A2D52" w14:textId="253641AD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4673D427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25A9EC0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98907D6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28FE7FA6" w14:textId="7777777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A798E" w:rsidRPr="00FC0A10" w14:paraId="56A0C8A0" w14:textId="77777777" w:rsidTr="00CB6E6F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9" w:type="dxa"/>
            <w:gridSpan w:val="3"/>
            <w:vMerge/>
            <w:shd w:val="clear" w:color="auto" w:fill="auto"/>
          </w:tcPr>
          <w:p w14:paraId="649EB5A1" w14:textId="77777777" w:rsidR="00CA798E" w:rsidRPr="00FC0A10" w:rsidRDefault="00CA798E" w:rsidP="00CB6E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7AADD0C" w14:textId="77777777" w:rsidR="00CA798E" w:rsidRPr="00FC0A10" w:rsidRDefault="00CA798E" w:rsidP="00CB6E6F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1" w:type="dxa"/>
            <w:gridSpan w:val="21"/>
            <w:shd w:val="clear" w:color="auto" w:fill="auto"/>
          </w:tcPr>
          <w:p w14:paraId="30EEDCFE" w14:textId="2D8252E7" w:rsidR="00CA798E" w:rsidRPr="00FC0A10" w:rsidRDefault="00CA798E" w:rsidP="00CB6E6F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2F505C" w14:textId="77777777" w:rsidR="00E82817" w:rsidRDefault="00E82817" w:rsidP="00AC6DCE">
      <w:r>
        <w:separator/>
      </w:r>
    </w:p>
  </w:endnote>
  <w:endnote w:type="continuationSeparator" w:id="0">
    <w:p w14:paraId="68060229" w14:textId="77777777" w:rsidR="00E82817" w:rsidRDefault="00E82817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7FEF5" w14:textId="77777777" w:rsidR="00AB63F7" w:rsidRDefault="00AB63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16BA" w14:textId="6A14D706" w:rsidR="00EB2C78" w:rsidRDefault="00EB2C78" w:rsidP="00EB2C78">
    <w:pPr>
      <w:pStyle w:val="AltBilgi"/>
    </w:pPr>
    <w:r>
      <w:t>F</w:t>
    </w:r>
    <w:r>
      <w:t xml:space="preserve">orm </w:t>
    </w:r>
    <w:r>
      <w:t>No:ÜY-FR-0694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: 21.02.2020 Değ.No: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43BB9C2E" w14:textId="77777777" w:rsidR="00AB63F7" w:rsidRPr="00EB2C78" w:rsidRDefault="00AB63F7" w:rsidP="00EB2C7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910C3" w14:textId="77777777" w:rsidR="00AB63F7" w:rsidRDefault="00AB63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4AA0CE" w14:textId="77777777" w:rsidR="00E82817" w:rsidRDefault="00E82817" w:rsidP="00AC6DCE">
      <w:r>
        <w:separator/>
      </w:r>
    </w:p>
  </w:footnote>
  <w:footnote w:type="continuationSeparator" w:id="0">
    <w:p w14:paraId="685E2A0C" w14:textId="77777777" w:rsidR="00E82817" w:rsidRDefault="00E82817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90304" w14:textId="77777777" w:rsidR="00AB63F7" w:rsidRDefault="00AB63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43617" w14:textId="77777777" w:rsidR="00AB63F7" w:rsidRDefault="00AB63F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4655F" w14:textId="77777777" w:rsidR="00AB63F7" w:rsidRDefault="00AB63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0E61"/>
    <w:rsid w:val="0002784B"/>
    <w:rsid w:val="00027EA6"/>
    <w:rsid w:val="0003125B"/>
    <w:rsid w:val="000371E0"/>
    <w:rsid w:val="00040808"/>
    <w:rsid w:val="00041E46"/>
    <w:rsid w:val="0005057E"/>
    <w:rsid w:val="000554A8"/>
    <w:rsid w:val="00077433"/>
    <w:rsid w:val="0008436E"/>
    <w:rsid w:val="00086052"/>
    <w:rsid w:val="00086F6D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0C88"/>
    <w:rsid w:val="001433D4"/>
    <w:rsid w:val="001469E7"/>
    <w:rsid w:val="00172C27"/>
    <w:rsid w:val="00182B93"/>
    <w:rsid w:val="00187269"/>
    <w:rsid w:val="0019531B"/>
    <w:rsid w:val="001957BD"/>
    <w:rsid w:val="001A1805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6489"/>
    <w:rsid w:val="002372B5"/>
    <w:rsid w:val="00244413"/>
    <w:rsid w:val="002472AF"/>
    <w:rsid w:val="00252C5D"/>
    <w:rsid w:val="00253522"/>
    <w:rsid w:val="00260AC7"/>
    <w:rsid w:val="002656C4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32F5"/>
    <w:rsid w:val="002F34CE"/>
    <w:rsid w:val="002F4198"/>
    <w:rsid w:val="0031280E"/>
    <w:rsid w:val="003179EC"/>
    <w:rsid w:val="00321A64"/>
    <w:rsid w:val="003258FC"/>
    <w:rsid w:val="003277FA"/>
    <w:rsid w:val="00327E45"/>
    <w:rsid w:val="00333059"/>
    <w:rsid w:val="00335FE5"/>
    <w:rsid w:val="00341C5C"/>
    <w:rsid w:val="00361C27"/>
    <w:rsid w:val="00367390"/>
    <w:rsid w:val="0037434F"/>
    <w:rsid w:val="00387401"/>
    <w:rsid w:val="00387556"/>
    <w:rsid w:val="003A0554"/>
    <w:rsid w:val="003A0711"/>
    <w:rsid w:val="003A77DC"/>
    <w:rsid w:val="003D0E0B"/>
    <w:rsid w:val="003D28E5"/>
    <w:rsid w:val="003E22E9"/>
    <w:rsid w:val="003E45D0"/>
    <w:rsid w:val="003E4972"/>
    <w:rsid w:val="003F09EC"/>
    <w:rsid w:val="003F766E"/>
    <w:rsid w:val="0040357B"/>
    <w:rsid w:val="00403F0C"/>
    <w:rsid w:val="004070C7"/>
    <w:rsid w:val="00407A20"/>
    <w:rsid w:val="004143B5"/>
    <w:rsid w:val="0042699E"/>
    <w:rsid w:val="00427110"/>
    <w:rsid w:val="00443937"/>
    <w:rsid w:val="00443B32"/>
    <w:rsid w:val="00444F52"/>
    <w:rsid w:val="00446A04"/>
    <w:rsid w:val="00454731"/>
    <w:rsid w:val="00457245"/>
    <w:rsid w:val="00473719"/>
    <w:rsid w:val="004744A6"/>
    <w:rsid w:val="00482E91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D24A0"/>
    <w:rsid w:val="004E175A"/>
    <w:rsid w:val="004E566F"/>
    <w:rsid w:val="004F5BBD"/>
    <w:rsid w:val="004F67F3"/>
    <w:rsid w:val="005003BB"/>
    <w:rsid w:val="00503CD5"/>
    <w:rsid w:val="00506BB6"/>
    <w:rsid w:val="00513C80"/>
    <w:rsid w:val="00514ED6"/>
    <w:rsid w:val="00515BA4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13ED9"/>
    <w:rsid w:val="0062397A"/>
    <w:rsid w:val="006348FD"/>
    <w:rsid w:val="0063648A"/>
    <w:rsid w:val="006463AA"/>
    <w:rsid w:val="00647879"/>
    <w:rsid w:val="00652585"/>
    <w:rsid w:val="00652B7D"/>
    <w:rsid w:val="00657D0F"/>
    <w:rsid w:val="00665AEE"/>
    <w:rsid w:val="006666E1"/>
    <w:rsid w:val="00670346"/>
    <w:rsid w:val="00670350"/>
    <w:rsid w:val="0067452A"/>
    <w:rsid w:val="00677A54"/>
    <w:rsid w:val="00677A7F"/>
    <w:rsid w:val="0069349F"/>
    <w:rsid w:val="00694A82"/>
    <w:rsid w:val="00695A45"/>
    <w:rsid w:val="006B2DC8"/>
    <w:rsid w:val="006B3547"/>
    <w:rsid w:val="006B4361"/>
    <w:rsid w:val="006B76E7"/>
    <w:rsid w:val="006D3264"/>
    <w:rsid w:val="006D4BAC"/>
    <w:rsid w:val="006D74F5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1C01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83592"/>
    <w:rsid w:val="00792AE4"/>
    <w:rsid w:val="00796304"/>
    <w:rsid w:val="007A33BD"/>
    <w:rsid w:val="007A44D5"/>
    <w:rsid w:val="007B185D"/>
    <w:rsid w:val="007C4556"/>
    <w:rsid w:val="007D0A45"/>
    <w:rsid w:val="007D3565"/>
    <w:rsid w:val="007D732D"/>
    <w:rsid w:val="007D73BA"/>
    <w:rsid w:val="007F63A5"/>
    <w:rsid w:val="00800B87"/>
    <w:rsid w:val="00803026"/>
    <w:rsid w:val="00811C8A"/>
    <w:rsid w:val="00815438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87887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D57A3"/>
    <w:rsid w:val="008E1A61"/>
    <w:rsid w:val="008E4105"/>
    <w:rsid w:val="008F46BE"/>
    <w:rsid w:val="008F6FE8"/>
    <w:rsid w:val="00904238"/>
    <w:rsid w:val="0090620F"/>
    <w:rsid w:val="00914B27"/>
    <w:rsid w:val="00917E2D"/>
    <w:rsid w:val="00920D71"/>
    <w:rsid w:val="00921622"/>
    <w:rsid w:val="00933D75"/>
    <w:rsid w:val="0094254B"/>
    <w:rsid w:val="00942767"/>
    <w:rsid w:val="009431E8"/>
    <w:rsid w:val="00947AA1"/>
    <w:rsid w:val="00952E1F"/>
    <w:rsid w:val="00953EE9"/>
    <w:rsid w:val="009562D8"/>
    <w:rsid w:val="009572D3"/>
    <w:rsid w:val="00962231"/>
    <w:rsid w:val="0097737F"/>
    <w:rsid w:val="00977648"/>
    <w:rsid w:val="00980081"/>
    <w:rsid w:val="00982352"/>
    <w:rsid w:val="00984862"/>
    <w:rsid w:val="00985601"/>
    <w:rsid w:val="009878B0"/>
    <w:rsid w:val="00987B24"/>
    <w:rsid w:val="00990718"/>
    <w:rsid w:val="009A0B43"/>
    <w:rsid w:val="009A11BB"/>
    <w:rsid w:val="009B7FA7"/>
    <w:rsid w:val="009C0378"/>
    <w:rsid w:val="009C1ABE"/>
    <w:rsid w:val="009C241E"/>
    <w:rsid w:val="009D18E4"/>
    <w:rsid w:val="009D4B6C"/>
    <w:rsid w:val="009E6AE4"/>
    <w:rsid w:val="009F486B"/>
    <w:rsid w:val="00A04CA2"/>
    <w:rsid w:val="00A07D9D"/>
    <w:rsid w:val="00A21EDD"/>
    <w:rsid w:val="00A4403D"/>
    <w:rsid w:val="00A44C97"/>
    <w:rsid w:val="00A5082F"/>
    <w:rsid w:val="00A527F5"/>
    <w:rsid w:val="00A53258"/>
    <w:rsid w:val="00A57F4A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81B"/>
    <w:rsid w:val="00AB63F7"/>
    <w:rsid w:val="00AC6DCE"/>
    <w:rsid w:val="00AD0671"/>
    <w:rsid w:val="00AD17EE"/>
    <w:rsid w:val="00AD2456"/>
    <w:rsid w:val="00AE6527"/>
    <w:rsid w:val="00AE7D68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E0969"/>
    <w:rsid w:val="00BE72C0"/>
    <w:rsid w:val="00BF19BD"/>
    <w:rsid w:val="00BF31D9"/>
    <w:rsid w:val="00BF4CDA"/>
    <w:rsid w:val="00BF5461"/>
    <w:rsid w:val="00BF7ED2"/>
    <w:rsid w:val="00C017CB"/>
    <w:rsid w:val="00C01D15"/>
    <w:rsid w:val="00C06960"/>
    <w:rsid w:val="00C20F0C"/>
    <w:rsid w:val="00C25C17"/>
    <w:rsid w:val="00C2707B"/>
    <w:rsid w:val="00C37063"/>
    <w:rsid w:val="00C41C16"/>
    <w:rsid w:val="00C7410B"/>
    <w:rsid w:val="00C77C7D"/>
    <w:rsid w:val="00C803C4"/>
    <w:rsid w:val="00C8163D"/>
    <w:rsid w:val="00C864FB"/>
    <w:rsid w:val="00CA798E"/>
    <w:rsid w:val="00CB6E6F"/>
    <w:rsid w:val="00CC0D1B"/>
    <w:rsid w:val="00CD174E"/>
    <w:rsid w:val="00CD2F23"/>
    <w:rsid w:val="00CD468A"/>
    <w:rsid w:val="00CE0315"/>
    <w:rsid w:val="00CE2C21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74466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C320F"/>
    <w:rsid w:val="00DE7F14"/>
    <w:rsid w:val="00DF049E"/>
    <w:rsid w:val="00DF0673"/>
    <w:rsid w:val="00DF1B61"/>
    <w:rsid w:val="00E065A8"/>
    <w:rsid w:val="00E1489B"/>
    <w:rsid w:val="00E1792A"/>
    <w:rsid w:val="00E27E29"/>
    <w:rsid w:val="00E32A19"/>
    <w:rsid w:val="00E37C82"/>
    <w:rsid w:val="00E479DA"/>
    <w:rsid w:val="00E62E35"/>
    <w:rsid w:val="00E7196A"/>
    <w:rsid w:val="00E7576C"/>
    <w:rsid w:val="00E77497"/>
    <w:rsid w:val="00E82817"/>
    <w:rsid w:val="00E83DE2"/>
    <w:rsid w:val="00E87825"/>
    <w:rsid w:val="00E937BC"/>
    <w:rsid w:val="00EA06E6"/>
    <w:rsid w:val="00EA6EFE"/>
    <w:rsid w:val="00EB2C12"/>
    <w:rsid w:val="00EB2C78"/>
    <w:rsid w:val="00EB3505"/>
    <w:rsid w:val="00EC00F4"/>
    <w:rsid w:val="00EC08C6"/>
    <w:rsid w:val="00EC4EB6"/>
    <w:rsid w:val="00ED3C45"/>
    <w:rsid w:val="00ED5966"/>
    <w:rsid w:val="00EE6010"/>
    <w:rsid w:val="00EF2B5A"/>
    <w:rsid w:val="00EF495B"/>
    <w:rsid w:val="00EF4E7F"/>
    <w:rsid w:val="00F00C73"/>
    <w:rsid w:val="00F02D38"/>
    <w:rsid w:val="00F033F2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76C8C"/>
    <w:rsid w:val="00F80548"/>
    <w:rsid w:val="00F80C57"/>
    <w:rsid w:val="00F8709F"/>
    <w:rsid w:val="00FA1E83"/>
    <w:rsid w:val="00FA724D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04ED6C86-952B-4569-95CB-E6BB4BEA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qFormat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907</Words>
  <Characters>5174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Onur Ünver</cp:lastModifiedBy>
  <cp:revision>39</cp:revision>
  <cp:lastPrinted>2016-05-25T10:33:00Z</cp:lastPrinted>
  <dcterms:created xsi:type="dcterms:W3CDTF">2017-06-22T07:37:00Z</dcterms:created>
  <dcterms:modified xsi:type="dcterms:W3CDTF">2020-02-21T14:04:00Z</dcterms:modified>
</cp:coreProperties>
</file>